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251F" w:rsidRDefault="00FD251F" w:rsidP="00FD251F">
      <w:pPr>
        <w:jc w:val="center"/>
      </w:pPr>
      <w:r w:rsidRPr="007F00EC">
        <w:rPr>
          <w:b/>
          <w:sz w:val="24"/>
          <w:szCs w:val="24"/>
        </w:rPr>
        <w:t xml:space="preserve">Solução do Teste de Programação: </w:t>
      </w:r>
      <w:r>
        <w:rPr>
          <w:b/>
          <w:sz w:val="24"/>
          <w:szCs w:val="24"/>
        </w:rPr>
        <w:t>Filas</w:t>
      </w:r>
    </w:p>
    <w:p w:rsidR="00FD251F" w:rsidRDefault="00FD251F" w:rsidP="00FD251F"/>
    <w:p w:rsidR="00FD251F" w:rsidRDefault="00FD251F" w:rsidP="00FD251F">
      <w:r>
        <w:t xml:space="preserve">- </w:t>
      </w:r>
      <w:r>
        <w:t>Descrição da Estrutura:</w:t>
      </w:r>
    </w:p>
    <w:p w:rsidR="00FD251F" w:rsidRDefault="00FD251F" w:rsidP="00FD251F"/>
    <w:p w:rsidR="00FD251F" w:rsidRDefault="00FD251F" w:rsidP="00FD251F">
      <w:r>
        <w:tab/>
        <w:t>Estrutura:</w:t>
      </w:r>
    </w:p>
    <w:p w:rsidR="00FD251F" w:rsidRDefault="00FD251F" w:rsidP="00FD251F">
      <w:r>
        <w:tab/>
      </w:r>
      <w:r>
        <w:tab/>
        <w:t>private int size; //Tamanho da pilha</w:t>
      </w:r>
    </w:p>
    <w:p w:rsidR="00FD251F" w:rsidRDefault="00FD251F" w:rsidP="00FD251F">
      <w:r>
        <w:tab/>
      </w:r>
      <w:r>
        <w:tab/>
        <w:t>private Node head; //Início da pilha</w:t>
      </w:r>
    </w:p>
    <w:p w:rsidR="00FD251F" w:rsidRDefault="00FD251F" w:rsidP="00FD251F">
      <w:r>
        <w:tab/>
      </w:r>
      <w:r>
        <w:tab/>
        <w:t>private int min; //Menor valor armazenado na pilha</w:t>
      </w:r>
    </w:p>
    <w:p w:rsidR="00FD251F" w:rsidRDefault="00FD251F" w:rsidP="00FD251F"/>
    <w:p w:rsidR="00FD251F" w:rsidRDefault="00FD251F" w:rsidP="00FD251F">
      <w:r>
        <w:tab/>
      </w:r>
      <w:r>
        <w:tab/>
        <w:t>//Estrutura de cada nó</w:t>
      </w:r>
    </w:p>
    <w:p w:rsidR="00FD251F" w:rsidRDefault="00FD251F" w:rsidP="00FD251F">
      <w:r>
        <w:tab/>
      </w:r>
      <w:r>
        <w:tab/>
        <w:t>private class Node {</w:t>
      </w:r>
    </w:p>
    <w:p w:rsidR="00FD251F" w:rsidRDefault="00FD251F" w:rsidP="00FD251F">
      <w:r>
        <w:tab/>
      </w:r>
      <w:r>
        <w:tab/>
      </w:r>
      <w:r>
        <w:tab/>
        <w:t>private int number; //Valor armazenado</w:t>
      </w:r>
    </w:p>
    <w:p w:rsidR="00FD251F" w:rsidRDefault="00FD251F" w:rsidP="00FD251F">
      <w:r>
        <w:tab/>
      </w:r>
      <w:r>
        <w:tab/>
      </w:r>
      <w:r>
        <w:tab/>
        <w:t>private Node next; //Indicação do próximo elemento</w:t>
      </w:r>
    </w:p>
    <w:p w:rsidR="00FD251F" w:rsidRDefault="00FD251F" w:rsidP="00FD251F">
      <w:r>
        <w:tab/>
      </w:r>
      <w:r>
        <w:tab/>
        <w:t>}</w:t>
      </w:r>
    </w:p>
    <w:p w:rsidR="00FD251F" w:rsidRDefault="00FD251F" w:rsidP="00FD251F"/>
    <w:p w:rsidR="00FD251F" w:rsidRDefault="00FD251F" w:rsidP="00FD251F">
      <w:pPr>
        <w:jc w:val="both"/>
      </w:pPr>
      <w:r>
        <w:t xml:space="preserve">Foi implementada </w:t>
      </w:r>
      <w:r>
        <w:t>uma estrutura</w:t>
      </w:r>
      <w:r>
        <w:t xml:space="preserve"> pilha com lista encadeada.</w:t>
      </w:r>
    </w:p>
    <w:p w:rsidR="00FD251F" w:rsidRDefault="00FD251F" w:rsidP="00FD251F">
      <w:pPr>
        <w:jc w:val="both"/>
      </w:pPr>
    </w:p>
    <w:p w:rsidR="00FD251F" w:rsidRDefault="00FD251F" w:rsidP="00FD251F">
      <w:pPr>
        <w:jc w:val="both"/>
      </w:pPr>
      <w:r>
        <w:t>*Por que escolhi a lista encadeada?</w:t>
      </w:r>
    </w:p>
    <w:p w:rsidR="00FD251F" w:rsidRDefault="00FD251F" w:rsidP="00FD251F">
      <w:pPr>
        <w:jc w:val="both"/>
      </w:pPr>
      <w:r>
        <w:t xml:space="preserve"> Eu prefiro trabalhar com lista encadeada, pois ela apresenta flexibilidade de crescimento e armazenamento da lista.</w:t>
      </w:r>
    </w:p>
    <w:p w:rsidR="00FD251F" w:rsidRDefault="00FD251F" w:rsidP="00FD251F">
      <w:pPr>
        <w:jc w:val="both"/>
      </w:pPr>
      <w:r>
        <w:t xml:space="preserve"> O nó inicial da lista é sempre o topo da pilha, </w:t>
      </w:r>
      <w:r>
        <w:t>facilitando</w:t>
      </w:r>
      <w:r>
        <w:t xml:space="preserve"> o gerenciamento de m</w:t>
      </w:r>
      <w:r>
        <w:t xml:space="preserve">emória ao aplicar as funções de </w:t>
      </w:r>
      <w:r>
        <w:t>push e pop, os quais apresentam complexidade constante ao inserir e remover elementos da pilha: O(1).</w:t>
      </w:r>
    </w:p>
    <w:p w:rsidR="00FD251F" w:rsidRDefault="00FD251F" w:rsidP="00FD251F">
      <w:pPr>
        <w:jc w:val="both"/>
      </w:pPr>
    </w:p>
    <w:p w:rsidR="00FD251F" w:rsidRDefault="00FD251F" w:rsidP="00FD251F">
      <w:pPr>
        <w:jc w:val="both"/>
      </w:pPr>
      <w:r>
        <w:t xml:space="preserve"> *Como obter o menor elemento da pilha?</w:t>
      </w:r>
    </w:p>
    <w:p w:rsidR="00FD251F" w:rsidRDefault="00FD251F" w:rsidP="00FD251F">
      <w:pPr>
        <w:jc w:val="both"/>
      </w:pPr>
      <w:r>
        <w:t xml:space="preserve"> Eu armazenei o menor valor da pilha na estrutura Stack. Toda vez que insiro um elemento na pilha (push), checo se aquele valor é menor do que o meu menor valor armazenado na pilha.</w:t>
      </w:r>
    </w:p>
    <w:p w:rsidR="00FD251F" w:rsidRDefault="00FD251F" w:rsidP="00FD251F">
      <w:pPr>
        <w:jc w:val="both"/>
      </w:pPr>
      <w:r>
        <w:t xml:space="preserve"> O problema está quando removo (pop) elementos da pilha. Toda vez que chamo a função pop(), chamo internamente a função findMinValue(), com a finalidade de verificar se o elemento removido é o menor valor da pilha.</w:t>
      </w:r>
    </w:p>
    <w:p w:rsidR="00FD251F" w:rsidRDefault="00FD251F" w:rsidP="00FD251F">
      <w:pPr>
        <w:jc w:val="both"/>
      </w:pPr>
      <w:r>
        <w:t xml:space="preserve"> Essa função findMinValue() apresenta complexidade no pior caso de O(n). Assim, essa fu</w:t>
      </w:r>
      <w:r>
        <w:t xml:space="preserve">nção só será chamada no caso de </w:t>
      </w:r>
      <w:r>
        <w:t>removermos o menor elemento da pilha.</w:t>
      </w:r>
    </w:p>
    <w:p w:rsidR="00FD251F" w:rsidRDefault="00FD251F" w:rsidP="00FD251F">
      <w:pPr>
        <w:jc w:val="both"/>
      </w:pPr>
    </w:p>
    <w:p w:rsidR="00FD251F" w:rsidRDefault="00FD251F" w:rsidP="00FD251F">
      <w:pPr>
        <w:jc w:val="both"/>
      </w:pPr>
      <w:r>
        <w:lastRenderedPageBreak/>
        <w:t xml:space="preserve"> *A complexidade da função min() é O(1).</w:t>
      </w:r>
    </w:p>
    <w:p w:rsidR="00FD251F" w:rsidRDefault="00FD251F" w:rsidP="00FD251F">
      <w:pPr>
        <w:jc w:val="both"/>
      </w:pPr>
    </w:p>
    <w:p w:rsidR="00FD251F" w:rsidRDefault="00FD251F" w:rsidP="00FD251F">
      <w:pPr>
        <w:jc w:val="both"/>
      </w:pPr>
      <w:r>
        <w:t xml:space="preserve"> Apesar dessa solução não apresentar todas as funções com custo computacional constante (O(1)), tendo a função findMinValue() com custo computacional O(n), ela é chamada apenas quando o menor valor da pilha é removido.</w:t>
      </w:r>
    </w:p>
    <w:p w:rsidR="00FD251F" w:rsidRDefault="00FD251F" w:rsidP="00FD251F">
      <w:pPr>
        <w:jc w:val="both"/>
      </w:pPr>
    </w:p>
    <w:p w:rsidR="0091787A" w:rsidRDefault="00FD251F" w:rsidP="00FD251F">
      <w:pPr>
        <w:jc w:val="both"/>
      </w:pPr>
      <w:r>
        <w:t xml:space="preserve"> Então, o pior caso desse algoritmo é quando removemos o menor elemento da pilha, com compl</w:t>
      </w:r>
      <w:r>
        <w:t>exidade O(n) para identificar o</w:t>
      </w:r>
      <w:bookmarkStart w:id="0" w:name="_GoBack"/>
      <w:bookmarkEnd w:id="0"/>
      <w:r>
        <w:t xml:space="preserve"> novo menor elemento da pilha.</w:t>
      </w:r>
    </w:p>
    <w:sectPr w:rsidR="0091787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xMLewNDU3NAMyzJV0lIJTi4sz8/NACgxrAdU/R94sAAAA"/>
  </w:docVars>
  <w:rsids>
    <w:rsidRoot w:val="00FD251F"/>
    <w:rsid w:val="0091787A"/>
    <w:rsid w:val="00BA7CAA"/>
    <w:rsid w:val="00FD2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528427"/>
  <w15:chartTrackingRefBased/>
  <w15:docId w15:val="{C1F155AC-7BF1-4C85-B306-42FEFB0EB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0</Words>
  <Characters>1518</Characters>
  <Application>Microsoft Office Word</Application>
  <DocSecurity>0</DocSecurity>
  <Lines>12</Lines>
  <Paragraphs>3</Paragraphs>
  <ScaleCrop>false</ScaleCrop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issa Cardoso Zimmermann</dc:creator>
  <cp:keywords/>
  <dc:description/>
  <cp:lastModifiedBy>Larissa Cardoso Zimmermann</cp:lastModifiedBy>
  <cp:revision>1</cp:revision>
  <dcterms:created xsi:type="dcterms:W3CDTF">2017-10-26T10:38:00Z</dcterms:created>
  <dcterms:modified xsi:type="dcterms:W3CDTF">2017-10-26T10:40:00Z</dcterms:modified>
</cp:coreProperties>
</file>